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A76021" w14:textId="77777777" w:rsidR="003A7A23" w:rsidRPr="003F787C" w:rsidRDefault="003A7A23" w:rsidP="003A7A23">
      <w:pPr>
        <w:jc w:val="center"/>
        <w:rPr>
          <w:b/>
        </w:rPr>
      </w:pPr>
      <w:bookmarkStart w:id="0" w:name="_GoBack"/>
      <w:bookmarkEnd w:id="0"/>
      <w:r w:rsidRPr="003F787C">
        <w:rPr>
          <w:b/>
        </w:rPr>
        <w:t>"Erasmus+ Programına Kabul Aldıktan Sonra Sık Sorulan Sorular ve Gideceğiniz Üniversite ile İletişim Dili Hakkında Kısa Bilgiler"</w:t>
      </w:r>
    </w:p>
    <w:p w14:paraId="2B1F9700" w14:textId="77777777" w:rsidR="003A7A23" w:rsidRPr="003F787C" w:rsidRDefault="003A7A23" w:rsidP="00B126F0">
      <w:pPr>
        <w:rPr>
          <w:b/>
        </w:rPr>
      </w:pPr>
    </w:p>
    <w:p w14:paraId="75F099A3" w14:textId="77777777" w:rsidR="00B126F0" w:rsidRPr="003F787C" w:rsidRDefault="00B126F0" w:rsidP="00B126F0">
      <w:pPr>
        <w:rPr>
          <w:b/>
        </w:rPr>
      </w:pPr>
      <w:r w:rsidRPr="003F787C">
        <w:rPr>
          <w:b/>
        </w:rPr>
        <w:t>1. Erasmus+ ile bir üniversiteye gitmeye hak kazandım. Erasmus Mobility Agreement formunu doldurmam gerekiyor. Peki burada ders eşleştirmelerini nasıl yapmam gerekiyor?</w:t>
      </w:r>
    </w:p>
    <w:p w14:paraId="2A42FCB9" w14:textId="77777777" w:rsidR="006A18E1" w:rsidRPr="003F787C" w:rsidRDefault="006A18E1" w:rsidP="006A18E1">
      <w:pPr>
        <w:jc w:val="both"/>
      </w:pPr>
      <w:r w:rsidRPr="003F787C">
        <w:t xml:space="preserve">Erasmus+ programıyla yurtdışındaki bir üniversitede eğitim almaya hak kazandığınızda, ders eşleştirmesi yapmanız gerekecektir. Bu süreci, kendi üniversitenizin </w:t>
      </w:r>
      <w:r w:rsidR="00613411" w:rsidRPr="003F787C">
        <w:t>Bölüm Erasmus K</w:t>
      </w:r>
      <w:r w:rsidRPr="003F787C">
        <w:t>oordinatörü ile işbirliği içinde gerçekleştirmeniz gerekmektedir.</w:t>
      </w:r>
    </w:p>
    <w:p w14:paraId="66E61E72" w14:textId="77777777" w:rsidR="006A18E1" w:rsidRPr="003F787C" w:rsidRDefault="006A18E1" w:rsidP="006A18E1">
      <w:pPr>
        <w:jc w:val="both"/>
      </w:pPr>
      <w:r w:rsidRPr="003F787C">
        <w:t>Adım 1: Ders Listesini Bulun</w:t>
      </w:r>
    </w:p>
    <w:p w14:paraId="252AE211" w14:textId="77777777" w:rsidR="006A18E1" w:rsidRPr="003F787C" w:rsidRDefault="006A18E1" w:rsidP="006A18E1">
      <w:pPr>
        <w:jc w:val="both"/>
      </w:pPr>
      <w:r w:rsidRPr="003F787C">
        <w:t>Gideceğiniz üniversitenin resmi web sitesinde, gideceğiniz dönemde açılacak derslerin listesini arayın. Bazı üniversiteler, Erasmus öğrencileri için ayrı bir ders listesi sunmaktadır, bu nedenle web sitesini dikkatlice incelemenizde fayda var.</w:t>
      </w:r>
    </w:p>
    <w:p w14:paraId="792F7A2B" w14:textId="77777777" w:rsidR="006A18E1" w:rsidRPr="003F787C" w:rsidRDefault="006A18E1" w:rsidP="006A18E1">
      <w:pPr>
        <w:jc w:val="both"/>
      </w:pPr>
      <w:r w:rsidRPr="003F787C">
        <w:t>Adım 2: Ders İçeriklerine Ulaşın</w:t>
      </w:r>
    </w:p>
    <w:p w14:paraId="2D6EB537" w14:textId="77777777" w:rsidR="006A18E1" w:rsidRPr="003F787C" w:rsidRDefault="006A18E1" w:rsidP="006A18E1">
      <w:pPr>
        <w:jc w:val="both"/>
      </w:pPr>
      <w:r w:rsidRPr="003F787C">
        <w:t>Ders listesini bulduktan sonra, her bir dersin içeriğine erişim sağlamanız gerekmektedir. Bu, derslerin içeriğini, döneminizde almanız gereken derslerle karşılaştırmanıza yardımcı olur. Ders içerikleri, genellikle üniversitenin web sitesinde veya ilgili bölümün sayfasında bulunabilir.</w:t>
      </w:r>
    </w:p>
    <w:p w14:paraId="0B2AC08C" w14:textId="77777777" w:rsidR="006A18E1" w:rsidRPr="003F787C" w:rsidRDefault="006A18E1" w:rsidP="006A18E1">
      <w:pPr>
        <w:jc w:val="both"/>
      </w:pPr>
      <w:r w:rsidRPr="003F787C">
        <w:t xml:space="preserve">Adım 3: Bölüm </w:t>
      </w:r>
      <w:r w:rsidR="00613411" w:rsidRPr="003F787C">
        <w:t xml:space="preserve">Erasmus </w:t>
      </w:r>
      <w:r w:rsidRPr="003F787C">
        <w:t>Koordinatörü ile İletişime Geçin</w:t>
      </w:r>
    </w:p>
    <w:p w14:paraId="02296BDE" w14:textId="77777777" w:rsidR="006A18E1" w:rsidRPr="003F787C" w:rsidRDefault="00613411" w:rsidP="006A18E1">
      <w:pPr>
        <w:jc w:val="both"/>
      </w:pPr>
      <w:r w:rsidRPr="003F787C">
        <w:t>GAÜN'deki B</w:t>
      </w:r>
      <w:r w:rsidR="006A18E1" w:rsidRPr="003F787C">
        <w:t xml:space="preserve">ölüm </w:t>
      </w:r>
      <w:r w:rsidRPr="003F787C">
        <w:t>Erasmus K</w:t>
      </w:r>
      <w:r w:rsidR="006A18E1" w:rsidRPr="003F787C">
        <w:t>oordinatörüne başvurarak gideceğiniz üniversitede almayı düşündüğünüz derslerin içeriğini paylaşın. Koordinatörünüz, size hangi dersleri önerdiğini ve bu derslerin içeriğini değerlendirmeniz için size rehberlik edebilir.</w:t>
      </w:r>
    </w:p>
    <w:p w14:paraId="0A1BCF2F" w14:textId="77777777" w:rsidR="00E62136" w:rsidRPr="003F787C" w:rsidRDefault="00E62136" w:rsidP="00E62136">
      <w:pPr>
        <w:jc w:val="both"/>
      </w:pPr>
      <w:r w:rsidRPr="003F787C">
        <w:t>Adım 4: Derslerin Uygunluğunu Değerlendirin</w:t>
      </w:r>
    </w:p>
    <w:p w14:paraId="67E80601" w14:textId="77777777" w:rsidR="006A18E1" w:rsidRPr="003F787C" w:rsidRDefault="00E62136" w:rsidP="00E62136">
      <w:pPr>
        <w:jc w:val="both"/>
      </w:pPr>
      <w:r w:rsidRPr="003F787C">
        <w:t>Koordinatörünüzün önerdiği dersleri ve gideceğiniz üniversitedeki ders içeriklerini karşılaştırarak, derslerin ne derece uyduğunu değerlendirin. Bu, derslerin size kredi transferi açısından uygun olup olmadığını belirlemenize yardımcı olacaktır.</w:t>
      </w:r>
    </w:p>
    <w:p w14:paraId="4B3B5395" w14:textId="77777777" w:rsidR="006A18E1" w:rsidRPr="003F787C" w:rsidRDefault="006A18E1" w:rsidP="006A18E1">
      <w:pPr>
        <w:jc w:val="both"/>
        <w:rPr>
          <w:b/>
        </w:rPr>
      </w:pPr>
      <w:r w:rsidRPr="003F787C">
        <w:rPr>
          <w:b/>
        </w:rPr>
        <w:t>2. Gideceğim üniversitenin web</w:t>
      </w:r>
      <w:r w:rsidR="00613411" w:rsidRPr="003F787C">
        <w:rPr>
          <w:b/>
        </w:rPr>
        <w:t xml:space="preserve"> </w:t>
      </w:r>
      <w:r w:rsidRPr="003F787C">
        <w:rPr>
          <w:b/>
        </w:rPr>
        <w:t>sayfasında derslerin içeriği yer almıyor. Ne yapmalıyım?</w:t>
      </w:r>
    </w:p>
    <w:p w14:paraId="3E025604" w14:textId="77777777" w:rsidR="00B126F0" w:rsidRPr="003F787C" w:rsidRDefault="006A18E1" w:rsidP="006A18E1">
      <w:pPr>
        <w:jc w:val="both"/>
      </w:pPr>
      <w:r w:rsidRPr="003F787C">
        <w:t>Aşağıdaki gibi örnek bir m</w:t>
      </w:r>
      <w:r w:rsidR="00613411" w:rsidRPr="003F787C">
        <w:t>etni gideceğiniz üniversitenin Erasmus K</w:t>
      </w:r>
      <w:r w:rsidRPr="003F787C">
        <w:t xml:space="preserve">oordinatörüne mail gönderebilirsiniz. </w:t>
      </w:r>
    </w:p>
    <w:p w14:paraId="7AAABDF4" w14:textId="77777777" w:rsidR="006A18E1" w:rsidRPr="003F787C" w:rsidRDefault="006A18E1" w:rsidP="006A18E1">
      <w:pPr>
        <w:jc w:val="both"/>
      </w:pPr>
    </w:p>
    <w:p w14:paraId="03462611" w14:textId="77777777" w:rsidR="00B126F0" w:rsidRPr="003F787C" w:rsidRDefault="00B126F0" w:rsidP="00B126F0">
      <w:r w:rsidRPr="003F787C">
        <w:t>Dear [Erasmus Coordinator's Name or Academic Advisor's Name],</w:t>
      </w:r>
    </w:p>
    <w:p w14:paraId="352F075C" w14:textId="77777777" w:rsidR="00B126F0" w:rsidRPr="003F787C" w:rsidRDefault="00B126F0" w:rsidP="00B126F0">
      <w:r w:rsidRPr="003F787C">
        <w:t>My name is ……………., and I have recently been accepted as an Erasmus student for the upcoming academic year at University of …………………. I am excited about the opportunity to study at your esteemed institution and immerse myself in the academic environment.</w:t>
      </w:r>
    </w:p>
    <w:p w14:paraId="683A1C34" w14:textId="77777777" w:rsidR="00B126F0" w:rsidRPr="003F787C" w:rsidRDefault="00B126F0" w:rsidP="00B126F0">
      <w:r w:rsidRPr="003F787C">
        <w:t xml:space="preserve">As I prepare for my upcoming semester, I would like to request some information regarding the lecture contents and course details for the courses offered in my chosen field of study. I believe that having a better understanding of the course materials in advance will </w:t>
      </w:r>
      <w:r w:rsidR="006A18E1" w:rsidRPr="003F787C">
        <w:t>help me prepare and</w:t>
      </w:r>
      <w:r w:rsidRPr="003F787C">
        <w:t xml:space="preserve"> enhance my learning experience during my Erasmus exchange.</w:t>
      </w:r>
    </w:p>
    <w:p w14:paraId="1858E82F" w14:textId="77777777" w:rsidR="00B126F0" w:rsidRPr="003F787C" w:rsidRDefault="00B126F0" w:rsidP="00B126F0">
      <w:r w:rsidRPr="003F787C">
        <w:t>Specifically, I would appreciate it if you could provide me with the following information:</w:t>
      </w:r>
    </w:p>
    <w:p w14:paraId="25D01F21" w14:textId="77777777" w:rsidR="00B126F0" w:rsidRPr="003F787C" w:rsidRDefault="00B126F0" w:rsidP="00B126F0">
      <w:pPr>
        <w:numPr>
          <w:ilvl w:val="0"/>
          <w:numId w:val="1"/>
        </w:numPr>
      </w:pPr>
      <w:r w:rsidRPr="003F787C">
        <w:lastRenderedPageBreak/>
        <w:t>A list of the courses available for Erasmus students in the [Department/Program Name] for the upcoming semester.</w:t>
      </w:r>
    </w:p>
    <w:p w14:paraId="3C46F67A" w14:textId="77777777" w:rsidR="00B126F0" w:rsidRPr="003F787C" w:rsidRDefault="00B126F0" w:rsidP="00B126F0">
      <w:pPr>
        <w:numPr>
          <w:ilvl w:val="0"/>
          <w:numId w:val="1"/>
        </w:numPr>
      </w:pPr>
      <w:r w:rsidRPr="003F787C">
        <w:t>Detailed course descriptions, including topics covered, required readings, and any prerequisites for each course.</w:t>
      </w:r>
    </w:p>
    <w:p w14:paraId="096A76B9" w14:textId="77777777" w:rsidR="00B126F0" w:rsidRPr="003F787C" w:rsidRDefault="00B126F0" w:rsidP="00B126F0">
      <w:pPr>
        <w:numPr>
          <w:ilvl w:val="0"/>
          <w:numId w:val="1"/>
        </w:numPr>
      </w:pPr>
      <w:r w:rsidRPr="003F787C">
        <w:t>Assessment methods and grading criteria for each course.</w:t>
      </w:r>
    </w:p>
    <w:p w14:paraId="545946DC" w14:textId="77777777" w:rsidR="00B126F0" w:rsidRPr="003F787C" w:rsidRDefault="00B126F0" w:rsidP="00B126F0">
      <w:pPr>
        <w:numPr>
          <w:ilvl w:val="0"/>
          <w:numId w:val="1"/>
        </w:numPr>
      </w:pPr>
      <w:r w:rsidRPr="003F787C">
        <w:t>Are there any important dates or deadlines related to course registration or orientation that I should be aware of?</w:t>
      </w:r>
    </w:p>
    <w:p w14:paraId="000053D9" w14:textId="77777777" w:rsidR="00B126F0" w:rsidRPr="003F787C" w:rsidRDefault="00B126F0" w:rsidP="00B126F0">
      <w:r w:rsidRPr="003F787C">
        <w:t>Additionally, if there are any resources, such as course catalogs or websites, where I can access this information independently, please provide the relevant links or instructions.</w:t>
      </w:r>
    </w:p>
    <w:p w14:paraId="279D4ADB" w14:textId="77777777" w:rsidR="00B126F0" w:rsidRPr="003F787C" w:rsidRDefault="00B126F0" w:rsidP="00B126F0">
      <w:r w:rsidRPr="003F787C">
        <w:t>I understand that this information will be crucial for me to plan my semester effectively and make the most of my Erasmus experience. Your assistance in providing these details would be greatly appreciated.</w:t>
      </w:r>
    </w:p>
    <w:p w14:paraId="584D6EAD" w14:textId="77777777" w:rsidR="00B126F0" w:rsidRPr="003F787C" w:rsidRDefault="00B126F0" w:rsidP="00B126F0">
      <w:r w:rsidRPr="003F787C">
        <w:t>Thank you for your time and support. I look forward to your response and to starting my academic journey at [University Name].</w:t>
      </w:r>
    </w:p>
    <w:p w14:paraId="2D9BD68A" w14:textId="77777777" w:rsidR="00B126F0" w:rsidRPr="003F787C" w:rsidRDefault="00B126F0" w:rsidP="00B126F0">
      <w:r w:rsidRPr="003F787C">
        <w:t>Warm regards,</w:t>
      </w:r>
    </w:p>
    <w:p w14:paraId="4E8230FE" w14:textId="77777777" w:rsidR="006A18E1" w:rsidRPr="003F787C" w:rsidRDefault="00B126F0" w:rsidP="00B126F0">
      <w:r w:rsidRPr="003F787C">
        <w:t xml:space="preserve">[Your Full Name] </w:t>
      </w:r>
    </w:p>
    <w:p w14:paraId="739E5756" w14:textId="77777777" w:rsidR="006A18E1" w:rsidRPr="003F787C" w:rsidRDefault="00B126F0" w:rsidP="00B126F0">
      <w:r w:rsidRPr="003F787C">
        <w:t>[Your Student ID/Erasmus Participant Number]</w:t>
      </w:r>
    </w:p>
    <w:p w14:paraId="1C8980FF" w14:textId="77777777" w:rsidR="00B126F0" w:rsidRPr="003F787C" w:rsidRDefault="00B126F0" w:rsidP="00B126F0">
      <w:r w:rsidRPr="003F787C">
        <w:t>[Your Contact Information]</w:t>
      </w:r>
    </w:p>
    <w:p w14:paraId="622668C3" w14:textId="77777777" w:rsidR="00E62136" w:rsidRPr="003F787C" w:rsidRDefault="00E62136"/>
    <w:p w14:paraId="768DEE88" w14:textId="77777777" w:rsidR="001F7ABD" w:rsidRPr="003F787C" w:rsidRDefault="006A18E1">
      <w:pPr>
        <w:rPr>
          <w:b/>
        </w:rPr>
      </w:pPr>
      <w:r w:rsidRPr="003F787C">
        <w:rPr>
          <w:b/>
        </w:rPr>
        <w:t xml:space="preserve">3. </w:t>
      </w:r>
      <w:r w:rsidR="00E62136" w:rsidRPr="003F787C">
        <w:rPr>
          <w:b/>
        </w:rPr>
        <w:t>Gittiğim üniversitede konaklamam için nasıl bilgi alacağım</w:t>
      </w:r>
      <w:r w:rsidR="00B42257" w:rsidRPr="003F787C">
        <w:rPr>
          <w:b/>
        </w:rPr>
        <w:t>?</w:t>
      </w:r>
    </w:p>
    <w:p w14:paraId="3E04D49D" w14:textId="77777777" w:rsidR="00E62136" w:rsidRPr="003F787C" w:rsidRDefault="00E62136" w:rsidP="00E62136">
      <w:pPr>
        <w:jc w:val="both"/>
      </w:pPr>
      <w:r w:rsidRPr="003F787C">
        <w:t>Genellikle üniversite web</w:t>
      </w:r>
      <w:r w:rsidR="00AA7665" w:rsidRPr="003F787C">
        <w:t xml:space="preserve"> </w:t>
      </w:r>
      <w:r w:rsidRPr="003F787C">
        <w:t>sitelerinde konaklama ile ilgili bilgiler mevcuttur. Öncelikle lütfen web</w:t>
      </w:r>
      <w:r w:rsidR="00AA7665" w:rsidRPr="003F787C">
        <w:t xml:space="preserve"> </w:t>
      </w:r>
      <w:r w:rsidRPr="003F787C">
        <w:t>sitesinden bilgi almaya çalışınız. Eğer bilgilere ulaşamazsanız şu şekilde örnek bir metin yazabilirsiniz.</w:t>
      </w:r>
    </w:p>
    <w:p w14:paraId="5A5D5297" w14:textId="77777777" w:rsidR="00E62136" w:rsidRPr="003F787C" w:rsidRDefault="00E62136" w:rsidP="00E62136">
      <w:r w:rsidRPr="003F787C">
        <w:t>Dear Erasmus Coordinator or Relevant Authority,</w:t>
      </w:r>
    </w:p>
    <w:p w14:paraId="4936569A" w14:textId="77777777" w:rsidR="00E62136" w:rsidRPr="003F787C" w:rsidRDefault="00E62136" w:rsidP="00E62136">
      <w:r w:rsidRPr="003F787C">
        <w:t>I am …………., a student at Gaziantep University, Department of …………….  and I plan to participate in the Erasmus+ program for a semester at your university. I am looking to gather information about accommodation arrangements during my time abroad.</w:t>
      </w:r>
    </w:p>
    <w:p w14:paraId="44A5336D" w14:textId="77777777" w:rsidR="00E62136" w:rsidRPr="003F787C" w:rsidRDefault="00E62136" w:rsidP="00E62136">
      <w:r w:rsidRPr="003F787C">
        <w:t>I kindly request your assistance in addressing the following inquiries:</w:t>
      </w:r>
    </w:p>
    <w:p w14:paraId="10B2C281" w14:textId="77777777" w:rsidR="00E62136" w:rsidRPr="003F787C" w:rsidRDefault="00E62136" w:rsidP="00E62136">
      <w:r w:rsidRPr="003F787C">
        <w:t>Can you provide details about accommodation options, fees and the payment schedule?</w:t>
      </w:r>
    </w:p>
    <w:p w14:paraId="34DC838A" w14:textId="77777777" w:rsidR="00E62136" w:rsidRPr="003F787C" w:rsidRDefault="00E62136" w:rsidP="00E62136">
      <w:r w:rsidRPr="003F787C">
        <w:t>What is the application deadline for accommodation, and how does the application process work?</w:t>
      </w:r>
    </w:p>
    <w:p w14:paraId="0AAF1336" w14:textId="77777777" w:rsidR="00E62136" w:rsidRPr="003F787C" w:rsidRDefault="00E62136" w:rsidP="00E62136">
      <w:r w:rsidRPr="003F787C">
        <w:t>Do you have any specific recommendations or important considerations for accommodation that I should be aware of?</w:t>
      </w:r>
    </w:p>
    <w:p w14:paraId="7980BC6E" w14:textId="77777777" w:rsidR="00E62136" w:rsidRPr="003F787C" w:rsidRDefault="00E62136" w:rsidP="00E62136">
      <w:r w:rsidRPr="003F787C">
        <w:t>Your assistance in providing this information will be highly appreciated.</w:t>
      </w:r>
    </w:p>
    <w:p w14:paraId="5AC9C28B" w14:textId="77777777" w:rsidR="00E62136" w:rsidRPr="003F787C" w:rsidRDefault="00E62136" w:rsidP="00E62136">
      <w:r w:rsidRPr="003F787C">
        <w:t>Thank you in advance for your attention.</w:t>
      </w:r>
    </w:p>
    <w:p w14:paraId="09392EA2" w14:textId="77777777" w:rsidR="00E62136" w:rsidRPr="003F787C" w:rsidRDefault="00E62136" w:rsidP="00E62136"/>
    <w:p w14:paraId="71BEB20C" w14:textId="77777777" w:rsidR="00E62136" w:rsidRPr="003F787C" w:rsidRDefault="00E62136" w:rsidP="00E62136">
      <w:r w:rsidRPr="003F787C">
        <w:t>Regards,</w:t>
      </w:r>
    </w:p>
    <w:p w14:paraId="3BC17537" w14:textId="77777777" w:rsidR="00E62136" w:rsidRPr="003F787C" w:rsidRDefault="00E62136" w:rsidP="00E62136">
      <w:r w:rsidRPr="003F787C">
        <w:lastRenderedPageBreak/>
        <w:t>[Your Name]</w:t>
      </w:r>
    </w:p>
    <w:p w14:paraId="07BA8664" w14:textId="77777777" w:rsidR="00E62136" w:rsidRPr="003F787C" w:rsidRDefault="00E62136" w:rsidP="00E62136">
      <w:r w:rsidRPr="003F787C">
        <w:t>[Contact Information]</w:t>
      </w:r>
    </w:p>
    <w:p w14:paraId="19C261C7" w14:textId="77777777" w:rsidR="00E62136" w:rsidRPr="003F787C" w:rsidRDefault="00E62136" w:rsidP="00E62136"/>
    <w:p w14:paraId="512DD2A7" w14:textId="77777777" w:rsidR="00E62136" w:rsidRPr="003F787C" w:rsidRDefault="00E62136" w:rsidP="00E62136">
      <w:pPr>
        <w:rPr>
          <w:b/>
        </w:rPr>
      </w:pPr>
      <w:r w:rsidRPr="003F787C">
        <w:rPr>
          <w:b/>
        </w:rPr>
        <w:t>4. Erasmus+ ile gideceğim üniversitedeki koordinatörlerle ve dersi veren öğretim üyeleri ile yazışmalarımda nelere dikkat etmeliyim?</w:t>
      </w:r>
    </w:p>
    <w:p w14:paraId="65F735D2" w14:textId="77777777" w:rsidR="00E62136" w:rsidRPr="003F787C" w:rsidRDefault="00E62136" w:rsidP="00E62136">
      <w:pPr>
        <w:jc w:val="both"/>
      </w:pPr>
      <w:r w:rsidRPr="003F787C">
        <w:t xml:space="preserve">Erasmus+ programı kapsamında gideceğiniz üniversitedeki koordinatörler ve ders veren öğretim üyeleri </w:t>
      </w:r>
      <w:r w:rsidR="00AA7665" w:rsidRPr="003F787C">
        <w:t xml:space="preserve">ile </w:t>
      </w:r>
      <w:r w:rsidRPr="003F787C">
        <w:t>iletişim</w:t>
      </w:r>
      <w:r w:rsidR="00AA7665" w:rsidRPr="003F787C">
        <w:t>iniz</w:t>
      </w:r>
      <w:r w:rsidRPr="003F787C">
        <w:t>de dikkat etmeniz gereken bazı temel noktalar:</w:t>
      </w:r>
    </w:p>
    <w:p w14:paraId="57D89B5E" w14:textId="77777777" w:rsidR="00E62136" w:rsidRPr="003F787C" w:rsidRDefault="00E62136" w:rsidP="00E62136">
      <w:pPr>
        <w:jc w:val="both"/>
      </w:pPr>
      <w:r w:rsidRPr="003F787C">
        <w:rPr>
          <w:b/>
        </w:rPr>
        <w:t>Sürekli Israr Etme:</w:t>
      </w:r>
      <w:r w:rsidRPr="003F787C">
        <w:t xml:space="preserve"> İlgililere karşı sürekli olarak e-posta atmayın. Sorularınızı ve ihtiyaçlarınızı belirtmek için gerekli iletişimi sürdürün, ancak gereksiz tekrarlar yapmayın. Sabırla cevap gelmesini bekleyin.</w:t>
      </w:r>
    </w:p>
    <w:p w14:paraId="2BCD5C70" w14:textId="77777777" w:rsidR="00E62136" w:rsidRPr="003F787C" w:rsidRDefault="00E62136" w:rsidP="00E62136">
      <w:pPr>
        <w:jc w:val="both"/>
      </w:pPr>
      <w:r w:rsidRPr="003F787C">
        <w:rPr>
          <w:b/>
        </w:rPr>
        <w:t>Saygılı ve Profesyonel Dil:</w:t>
      </w:r>
      <w:r w:rsidRPr="003F787C">
        <w:t xml:space="preserve"> Tüm iletişimlerinizi saygılı ve profesyonel bir dil kullanarak yapmalısınız. İlk e-postalardan itibaren uygun selamlaşmalar ve hitaplar kullanmaya özen gösterin.</w:t>
      </w:r>
      <w:r w:rsidR="00AA7665" w:rsidRPr="003F787C">
        <w:t xml:space="preserve"> </w:t>
      </w:r>
    </w:p>
    <w:p w14:paraId="005FEEC3" w14:textId="77777777" w:rsidR="00E62136" w:rsidRPr="003F787C" w:rsidRDefault="00E62136" w:rsidP="00E62136">
      <w:pPr>
        <w:jc w:val="both"/>
      </w:pPr>
      <w:r w:rsidRPr="003F787C">
        <w:rPr>
          <w:b/>
        </w:rPr>
        <w:t>İngilizce Dil Kullanımı:</w:t>
      </w:r>
      <w:r w:rsidR="00617F10" w:rsidRPr="003F787C">
        <w:t xml:space="preserve"> Lütfen yazış</w:t>
      </w:r>
      <w:r w:rsidRPr="003F787C">
        <w:t xml:space="preserve">malarınızda düzgün bir İngilizce kullanmaya özen gösterin. </w:t>
      </w:r>
      <w:r w:rsidR="00617F10" w:rsidRPr="003F787C">
        <w:t xml:space="preserve">Bu noktada herhangi bir probleminiz olursa </w:t>
      </w:r>
      <w:r w:rsidRPr="003F787C">
        <w:t xml:space="preserve">Bölüm </w:t>
      </w:r>
      <w:r w:rsidR="00AA7665" w:rsidRPr="003F787C">
        <w:t>Erasmus K</w:t>
      </w:r>
      <w:r w:rsidRPr="003F787C">
        <w:t>oordinatörlerinizden</w:t>
      </w:r>
      <w:r w:rsidR="00617F10" w:rsidRPr="003F787C">
        <w:t xml:space="preserve"> ve </w:t>
      </w:r>
      <w:r w:rsidRPr="003F787C">
        <w:t>bilgisayar üzerinden dil bilgisi düzenleyici programlardan destek almak iyi bir seçenek olacaktır.</w:t>
      </w:r>
    </w:p>
    <w:p w14:paraId="7B57598C" w14:textId="77777777" w:rsidR="00E62136" w:rsidRPr="003F787C" w:rsidRDefault="00E62136" w:rsidP="00E62136">
      <w:pPr>
        <w:jc w:val="both"/>
      </w:pPr>
      <w:r w:rsidRPr="003F787C">
        <w:rPr>
          <w:b/>
        </w:rPr>
        <w:t>Açık ve Belirgin Başlık:</w:t>
      </w:r>
      <w:r w:rsidRPr="003F787C">
        <w:t xml:space="preserve"> E-posta başlıklarınızı açık bir şekilde belirleyin. İletişiminizin amacını açıkça belirtin</w:t>
      </w:r>
      <w:r w:rsidR="00617F10" w:rsidRPr="003F787C">
        <w:t>.</w:t>
      </w:r>
    </w:p>
    <w:p w14:paraId="61133E3B" w14:textId="77777777" w:rsidR="00E62136" w:rsidRPr="003F787C" w:rsidRDefault="00E62136" w:rsidP="00E62136">
      <w:pPr>
        <w:jc w:val="both"/>
      </w:pPr>
      <w:r w:rsidRPr="003F787C">
        <w:rPr>
          <w:b/>
        </w:rPr>
        <w:t>Kısa E-postalar:</w:t>
      </w:r>
      <w:r w:rsidRPr="003F787C">
        <w:t xml:space="preserve"> E-postalarınızı kısa ve öz tutun. Gereksiz ayrıntılardan veya uzun girişlerden kaçının.</w:t>
      </w:r>
    </w:p>
    <w:p w14:paraId="3A4734BA" w14:textId="77777777" w:rsidR="00E62136" w:rsidRPr="003F787C" w:rsidRDefault="00E62136" w:rsidP="00E62136">
      <w:pPr>
        <w:jc w:val="both"/>
      </w:pPr>
      <w:r w:rsidRPr="003F787C">
        <w:rPr>
          <w:b/>
        </w:rPr>
        <w:t>Hızlı Yanıt Verme:</w:t>
      </w:r>
      <w:r w:rsidRPr="003F787C">
        <w:t xml:space="preserve"> Koordinatörler veya öğretim üyeleri size yanıt verdiklerinde, mümkünse hızlı ve etkili bir şekilde cevap verin. İhtiyaçlarına hızlı bir şekilde yanıt vermek, profesyonellik gösterir.</w:t>
      </w:r>
    </w:p>
    <w:p w14:paraId="58BE8E7F" w14:textId="77777777" w:rsidR="00E62136" w:rsidRPr="003F787C" w:rsidRDefault="00E62136" w:rsidP="00E62136">
      <w:pPr>
        <w:jc w:val="both"/>
      </w:pPr>
      <w:r w:rsidRPr="003F787C">
        <w:rPr>
          <w:b/>
        </w:rPr>
        <w:t>Teşekkür Etme:</w:t>
      </w:r>
      <w:r w:rsidRPr="003F787C">
        <w:t xml:space="preserve"> Her iletişimin sonunda yardım ve zamanları için teşekkür edin. </w:t>
      </w:r>
    </w:p>
    <w:p w14:paraId="216D908E" w14:textId="77777777" w:rsidR="007A23F8" w:rsidRPr="003F787C" w:rsidRDefault="007A23F8" w:rsidP="00E62136">
      <w:pPr>
        <w:jc w:val="both"/>
        <w:rPr>
          <w:b/>
        </w:rPr>
      </w:pPr>
      <w:r w:rsidRPr="003F787C">
        <w:rPr>
          <w:b/>
        </w:rPr>
        <w:t>5. Çok önceden e-posta gönderdim ama bana hala cevap yazmadılar. Nasıl bir metin yazmalıyım?</w:t>
      </w:r>
    </w:p>
    <w:p w14:paraId="034F5914" w14:textId="77777777" w:rsidR="007A23F8" w:rsidRPr="003F787C" w:rsidRDefault="007A23F8" w:rsidP="007A23F8">
      <w:pPr>
        <w:jc w:val="both"/>
      </w:pPr>
      <w:r w:rsidRPr="003F787C">
        <w:t>Dear XXXX,</w:t>
      </w:r>
    </w:p>
    <w:p w14:paraId="1618FE4E" w14:textId="77777777" w:rsidR="007A23F8" w:rsidRPr="003F787C" w:rsidRDefault="007A23F8" w:rsidP="007A23F8">
      <w:pPr>
        <w:jc w:val="both"/>
      </w:pPr>
      <w:r w:rsidRPr="003F787C">
        <w:t>I am writing to follow up on my earlier email regarding XXXXX. I have not yet received a response and wanted to ensure that my inquiry has reached you.</w:t>
      </w:r>
    </w:p>
    <w:p w14:paraId="57E0A5FE" w14:textId="77777777" w:rsidR="007A23F8" w:rsidRPr="003F787C" w:rsidRDefault="007A23F8" w:rsidP="007A23F8">
      <w:pPr>
        <w:jc w:val="both"/>
      </w:pPr>
      <w:r w:rsidRPr="003F787C">
        <w:t xml:space="preserve">The previous email, sent on [Specify the Date], contained important questions and requests related to [Specify the Subject Matter]. </w:t>
      </w:r>
    </w:p>
    <w:p w14:paraId="604CDFD5" w14:textId="77777777" w:rsidR="007A23F8" w:rsidRPr="003F787C" w:rsidRDefault="007A23F8" w:rsidP="007A23F8">
      <w:pPr>
        <w:jc w:val="both"/>
      </w:pPr>
      <w:r w:rsidRPr="003F787C">
        <w:t>I understand that you may have a busy schedule, and I greatly appreciate your attention to this matter. If possible, could you kindly review my previous email and provide a response at your earliest convenience?</w:t>
      </w:r>
    </w:p>
    <w:p w14:paraId="0033D110" w14:textId="77777777" w:rsidR="007A23F8" w:rsidRPr="003F787C" w:rsidRDefault="007A23F8" w:rsidP="007A23F8">
      <w:pPr>
        <w:jc w:val="both"/>
      </w:pPr>
      <w:r w:rsidRPr="003F787C">
        <w:t>Your assistance in addressing my inquiries would be greatly valued, and it would help me proceed with my arrangements effectively.</w:t>
      </w:r>
    </w:p>
    <w:p w14:paraId="5EE80EC1" w14:textId="77777777" w:rsidR="007A23F8" w:rsidRPr="003F787C" w:rsidRDefault="007A23F8" w:rsidP="007A23F8">
      <w:pPr>
        <w:jc w:val="both"/>
      </w:pPr>
      <w:r w:rsidRPr="003F787C">
        <w:t>Thank you for your time, and I look forward to hearing from you soon.</w:t>
      </w:r>
    </w:p>
    <w:p w14:paraId="078AE7F2" w14:textId="77777777" w:rsidR="007A23F8" w:rsidRPr="003F787C" w:rsidRDefault="007A23F8" w:rsidP="007A23F8">
      <w:pPr>
        <w:jc w:val="both"/>
      </w:pPr>
      <w:r w:rsidRPr="003F787C">
        <w:t>Best regards,</w:t>
      </w:r>
    </w:p>
    <w:p w14:paraId="76F0EB01" w14:textId="77777777" w:rsidR="007A23F8" w:rsidRPr="003F787C" w:rsidRDefault="007A23F8" w:rsidP="007A23F8">
      <w:pPr>
        <w:jc w:val="both"/>
      </w:pPr>
      <w:r w:rsidRPr="003F787C">
        <w:t>[Your Full Name]</w:t>
      </w:r>
    </w:p>
    <w:p w14:paraId="13747921" w14:textId="77777777" w:rsidR="007A23F8" w:rsidRPr="003F787C" w:rsidRDefault="007A23F8" w:rsidP="007A23F8">
      <w:pPr>
        <w:jc w:val="both"/>
      </w:pPr>
      <w:r w:rsidRPr="003F787C">
        <w:t>[Your Student ID or Program Details]</w:t>
      </w:r>
    </w:p>
    <w:p w14:paraId="7657B2E3" w14:textId="77777777" w:rsidR="007A23F8" w:rsidRPr="003F787C" w:rsidRDefault="007A23F8" w:rsidP="00617F10">
      <w:pPr>
        <w:jc w:val="both"/>
      </w:pPr>
      <w:r w:rsidRPr="003F787C">
        <w:lastRenderedPageBreak/>
        <w:t>[Your Contact Information]</w:t>
      </w:r>
    </w:p>
    <w:sectPr w:rsidR="007A23F8" w:rsidRPr="003F78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196DDA"/>
    <w:multiLevelType w:val="multilevel"/>
    <w:tmpl w:val="23A23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0sTA0MLA0NzYxM7ZU0lEKTi0uzszPAykwrgUAxWvSgiwAAAA="/>
  </w:docVars>
  <w:rsids>
    <w:rsidRoot w:val="00B126F0"/>
    <w:rsid w:val="000338C9"/>
    <w:rsid w:val="000C38F4"/>
    <w:rsid w:val="001F7ABD"/>
    <w:rsid w:val="003A7A23"/>
    <w:rsid w:val="003F787C"/>
    <w:rsid w:val="00613411"/>
    <w:rsid w:val="00617F10"/>
    <w:rsid w:val="006A18E1"/>
    <w:rsid w:val="007A23F8"/>
    <w:rsid w:val="00981FEB"/>
    <w:rsid w:val="00A60CA6"/>
    <w:rsid w:val="00AA7665"/>
    <w:rsid w:val="00B126F0"/>
    <w:rsid w:val="00B42257"/>
    <w:rsid w:val="00BE7D2C"/>
    <w:rsid w:val="00D120EC"/>
    <w:rsid w:val="00E5488A"/>
    <w:rsid w:val="00E621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A8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BE7D2C"/>
    <w:pPr>
      <w:keepNext/>
      <w:keepLines/>
      <w:spacing w:before="240" w:after="0"/>
      <w:outlineLvl w:val="0"/>
    </w:pPr>
    <w:rPr>
      <w:rFonts w:ascii="Times New Roman" w:eastAsiaTheme="majorEastAsia" w:hAnsi="Times New Roman" w:cstheme="majorBidi"/>
      <w:sz w:val="24"/>
      <w:szCs w:val="32"/>
    </w:rPr>
  </w:style>
  <w:style w:type="paragraph" w:styleId="Balk2">
    <w:name w:val="heading 2"/>
    <w:basedOn w:val="Normal"/>
    <w:next w:val="Normal"/>
    <w:link w:val="Balk2Char"/>
    <w:uiPriority w:val="9"/>
    <w:semiHidden/>
    <w:unhideWhenUsed/>
    <w:qFormat/>
    <w:rsid w:val="00BE7D2C"/>
    <w:pPr>
      <w:keepNext/>
      <w:keepLines/>
      <w:spacing w:before="40" w:after="0"/>
      <w:outlineLvl w:val="1"/>
    </w:pPr>
    <w:rPr>
      <w:rFonts w:ascii="Times New Roman" w:eastAsiaTheme="majorEastAsia" w:hAnsi="Times New Roman"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E7D2C"/>
    <w:rPr>
      <w:rFonts w:ascii="Times New Roman" w:eastAsiaTheme="majorEastAsia" w:hAnsi="Times New Roman" w:cstheme="majorBidi"/>
      <w:sz w:val="24"/>
      <w:szCs w:val="32"/>
    </w:rPr>
  </w:style>
  <w:style w:type="character" w:customStyle="1" w:styleId="Balk2Char">
    <w:name w:val="Başlık 2 Char"/>
    <w:basedOn w:val="VarsaylanParagrafYazTipi"/>
    <w:link w:val="Balk2"/>
    <w:uiPriority w:val="9"/>
    <w:semiHidden/>
    <w:rsid w:val="00BE7D2C"/>
    <w:rPr>
      <w:rFonts w:ascii="Times New Roman" w:eastAsiaTheme="majorEastAsia" w:hAnsi="Times New Roman" w:cstheme="majorBidi"/>
      <w:b/>
      <w:sz w:val="24"/>
      <w:szCs w:val="26"/>
    </w:rPr>
  </w:style>
  <w:style w:type="paragraph" w:styleId="ListeParagraf">
    <w:name w:val="List Paragraph"/>
    <w:basedOn w:val="Normal"/>
    <w:uiPriority w:val="34"/>
    <w:qFormat/>
    <w:rsid w:val="006A18E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BE7D2C"/>
    <w:pPr>
      <w:keepNext/>
      <w:keepLines/>
      <w:spacing w:before="240" w:after="0"/>
      <w:outlineLvl w:val="0"/>
    </w:pPr>
    <w:rPr>
      <w:rFonts w:ascii="Times New Roman" w:eastAsiaTheme="majorEastAsia" w:hAnsi="Times New Roman" w:cstheme="majorBidi"/>
      <w:sz w:val="24"/>
      <w:szCs w:val="32"/>
    </w:rPr>
  </w:style>
  <w:style w:type="paragraph" w:styleId="Balk2">
    <w:name w:val="heading 2"/>
    <w:basedOn w:val="Normal"/>
    <w:next w:val="Normal"/>
    <w:link w:val="Balk2Char"/>
    <w:uiPriority w:val="9"/>
    <w:semiHidden/>
    <w:unhideWhenUsed/>
    <w:qFormat/>
    <w:rsid w:val="00BE7D2C"/>
    <w:pPr>
      <w:keepNext/>
      <w:keepLines/>
      <w:spacing w:before="40" w:after="0"/>
      <w:outlineLvl w:val="1"/>
    </w:pPr>
    <w:rPr>
      <w:rFonts w:ascii="Times New Roman" w:eastAsiaTheme="majorEastAsia" w:hAnsi="Times New Roman"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E7D2C"/>
    <w:rPr>
      <w:rFonts w:ascii="Times New Roman" w:eastAsiaTheme="majorEastAsia" w:hAnsi="Times New Roman" w:cstheme="majorBidi"/>
      <w:sz w:val="24"/>
      <w:szCs w:val="32"/>
    </w:rPr>
  </w:style>
  <w:style w:type="character" w:customStyle="1" w:styleId="Balk2Char">
    <w:name w:val="Başlık 2 Char"/>
    <w:basedOn w:val="VarsaylanParagrafYazTipi"/>
    <w:link w:val="Balk2"/>
    <w:uiPriority w:val="9"/>
    <w:semiHidden/>
    <w:rsid w:val="00BE7D2C"/>
    <w:rPr>
      <w:rFonts w:ascii="Times New Roman" w:eastAsiaTheme="majorEastAsia" w:hAnsi="Times New Roman" w:cstheme="majorBidi"/>
      <w:b/>
      <w:sz w:val="24"/>
      <w:szCs w:val="26"/>
    </w:rPr>
  </w:style>
  <w:style w:type="paragraph" w:styleId="ListeParagraf">
    <w:name w:val="List Paragraph"/>
    <w:basedOn w:val="Normal"/>
    <w:uiPriority w:val="34"/>
    <w:qFormat/>
    <w:rsid w:val="006A18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0458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68</Words>
  <Characters>6090</Characters>
  <Application>Microsoft Office Word</Application>
  <DocSecurity>0</DocSecurity>
  <Lines>50</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hesabı</dc:creator>
  <cp:lastModifiedBy>bedriye</cp:lastModifiedBy>
  <cp:revision>2</cp:revision>
  <dcterms:created xsi:type="dcterms:W3CDTF">2023-09-22T12:36:00Z</dcterms:created>
  <dcterms:modified xsi:type="dcterms:W3CDTF">2023-09-22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f8f546-9359-45c4-ba0f-56efe1185c79</vt:lpwstr>
  </property>
</Properties>
</file>